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1552C" w14:textId="00B1C184" w:rsidR="00EB6F05" w:rsidRPr="006359E9" w:rsidRDefault="00EB6F05" w:rsidP="00EB6F05">
      <w:pPr>
        <w:spacing w:after="120"/>
        <w:jc w:val="center"/>
        <w:rPr>
          <w:rFonts w:ascii="Book Antiqua" w:hAnsi="Book Antiqua"/>
          <w:b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 xml:space="preserve">PRIJAVNI OBRAZAC ZA </w:t>
      </w:r>
      <w:r w:rsidR="008E3B7D">
        <w:rPr>
          <w:rFonts w:ascii="Book Antiqua" w:hAnsi="Book Antiqua"/>
          <w:b/>
          <w:sz w:val="22"/>
          <w:szCs w:val="22"/>
        </w:rPr>
        <w:t xml:space="preserve">ZNANSTVENE </w:t>
      </w:r>
      <w:r w:rsidRPr="006359E9">
        <w:rPr>
          <w:rFonts w:ascii="Book Antiqua" w:hAnsi="Book Antiqua"/>
          <w:b/>
          <w:sz w:val="22"/>
          <w:szCs w:val="22"/>
        </w:rPr>
        <w:t>PROJEKTE HKS-A: PRVI STUPANJ PROCJENE</w:t>
      </w:r>
    </w:p>
    <w:p w14:paraId="08DBE1A8" w14:textId="77777777" w:rsidR="00EB6F05" w:rsidRPr="006359E9" w:rsidRDefault="00EB6F05" w:rsidP="00EB6F05">
      <w:pPr>
        <w:spacing w:after="120"/>
        <w:jc w:val="center"/>
        <w:rPr>
          <w:rFonts w:ascii="Book Antiqua" w:hAnsi="Book Antiqua"/>
          <w:sz w:val="22"/>
          <w:szCs w:val="22"/>
        </w:rPr>
      </w:pPr>
    </w:p>
    <w:p w14:paraId="7A48EEE2" w14:textId="11B8C96D" w:rsidR="004833EF" w:rsidRPr="006359E9" w:rsidRDefault="00EB6F05" w:rsidP="00EB6F05">
      <w:pPr>
        <w:spacing w:after="120"/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sz w:val="22"/>
          <w:szCs w:val="22"/>
        </w:rPr>
        <w:t>Prvi stupanj prijave za</w:t>
      </w:r>
      <w:r w:rsidR="008E3B7D">
        <w:rPr>
          <w:rFonts w:ascii="Book Antiqua" w:hAnsi="Book Antiqua"/>
          <w:sz w:val="22"/>
          <w:szCs w:val="22"/>
        </w:rPr>
        <w:t xml:space="preserve"> </w:t>
      </w:r>
      <w:r w:rsidRPr="006359E9">
        <w:rPr>
          <w:rFonts w:ascii="Book Antiqua" w:hAnsi="Book Antiqua"/>
          <w:sz w:val="22"/>
          <w:szCs w:val="22"/>
        </w:rPr>
        <w:t>projekte HKS-a uključuje opisivanje</w:t>
      </w:r>
      <w:r w:rsidR="004833EF" w:rsidRPr="006359E9">
        <w:rPr>
          <w:rFonts w:ascii="Book Antiqua" w:hAnsi="Book Antiqua"/>
          <w:sz w:val="22"/>
          <w:szCs w:val="22"/>
        </w:rPr>
        <w:t xml:space="preserve"> projektnog prijedloga u obliku:</w:t>
      </w:r>
    </w:p>
    <w:p w14:paraId="6591422B" w14:textId="638AA893" w:rsidR="006359E9" w:rsidRPr="006359E9" w:rsidRDefault="00EB6F05" w:rsidP="00F80EF0">
      <w:pPr>
        <w:pStyle w:val="ListParagraph"/>
        <w:numPr>
          <w:ilvl w:val="0"/>
          <w:numId w:val="1"/>
        </w:numPr>
        <w:spacing w:after="120"/>
        <w:jc w:val="both"/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strukturiranog sažetka</w:t>
      </w:r>
      <w:r w:rsidR="004833EF" w:rsidRPr="006359E9">
        <w:rPr>
          <w:rFonts w:ascii="Book Antiqua" w:hAnsi="Book Antiqua"/>
          <w:sz w:val="22"/>
          <w:szCs w:val="22"/>
        </w:rPr>
        <w:t xml:space="preserve"> </w:t>
      </w:r>
      <w:r w:rsidR="00D00F42" w:rsidRPr="006359E9">
        <w:rPr>
          <w:rFonts w:ascii="Book Antiqua" w:hAnsi="Book Antiqua"/>
          <w:sz w:val="22"/>
          <w:szCs w:val="22"/>
        </w:rPr>
        <w:t xml:space="preserve">kako je opisano u Tablici 1. </w:t>
      </w:r>
      <w:r w:rsidR="00D00F42" w:rsidRPr="006359E9">
        <w:rPr>
          <w:rFonts w:ascii="Book Antiqua" w:hAnsi="Book Antiqua"/>
          <w:b/>
          <w:sz w:val="22"/>
          <w:szCs w:val="22"/>
        </w:rPr>
        <w:t xml:space="preserve">Ograničenje duljine </w:t>
      </w:r>
      <w:r w:rsidR="00993E0A" w:rsidRPr="006359E9">
        <w:rPr>
          <w:rFonts w:ascii="Book Antiqua" w:hAnsi="Book Antiqua"/>
          <w:b/>
          <w:sz w:val="22"/>
          <w:szCs w:val="22"/>
        </w:rPr>
        <w:t>glavnog</w:t>
      </w:r>
      <w:r w:rsidR="00530371" w:rsidRPr="006359E9">
        <w:rPr>
          <w:rFonts w:ascii="Book Antiqua" w:hAnsi="Book Antiqua"/>
          <w:b/>
          <w:sz w:val="22"/>
          <w:szCs w:val="22"/>
        </w:rPr>
        <w:t xml:space="preserve"> dijela </w:t>
      </w:r>
      <w:r w:rsidR="00D00F42" w:rsidRPr="006359E9">
        <w:rPr>
          <w:rFonts w:ascii="Book Antiqua" w:hAnsi="Book Antiqua"/>
          <w:b/>
          <w:sz w:val="22"/>
          <w:szCs w:val="22"/>
        </w:rPr>
        <w:t>sažetka je 500 riječi (u ograničenje</w:t>
      </w:r>
      <w:r w:rsidR="00530371" w:rsidRPr="006359E9">
        <w:rPr>
          <w:rFonts w:ascii="Book Antiqua" w:hAnsi="Book Antiqua"/>
          <w:b/>
          <w:sz w:val="22"/>
          <w:szCs w:val="22"/>
        </w:rPr>
        <w:t xml:space="preserve"> r</w:t>
      </w:r>
      <w:r w:rsidR="004833EF" w:rsidRPr="006359E9">
        <w:rPr>
          <w:rFonts w:ascii="Book Antiqua" w:hAnsi="Book Antiqua"/>
          <w:b/>
          <w:sz w:val="22"/>
          <w:szCs w:val="22"/>
        </w:rPr>
        <w:t>i</w:t>
      </w:r>
      <w:r w:rsidR="00530371" w:rsidRPr="006359E9">
        <w:rPr>
          <w:rFonts w:ascii="Book Antiqua" w:hAnsi="Book Antiqua"/>
          <w:b/>
          <w:sz w:val="22"/>
          <w:szCs w:val="22"/>
        </w:rPr>
        <w:t xml:space="preserve">ječi ne ulazi </w:t>
      </w:r>
      <w:r w:rsidR="00993E0A" w:rsidRPr="006359E9">
        <w:rPr>
          <w:rFonts w:ascii="Book Antiqua" w:hAnsi="Book Antiqua"/>
          <w:b/>
          <w:sz w:val="22"/>
          <w:szCs w:val="22"/>
        </w:rPr>
        <w:t>drugi dio sažetka</w:t>
      </w:r>
      <w:r w:rsidR="00D00F42" w:rsidRPr="006359E9">
        <w:rPr>
          <w:rFonts w:ascii="Book Antiqua" w:hAnsi="Book Antiqua"/>
          <w:b/>
          <w:sz w:val="22"/>
          <w:szCs w:val="22"/>
        </w:rPr>
        <w:t>).</w:t>
      </w:r>
      <w:r w:rsidR="00D00F42" w:rsidRPr="006359E9">
        <w:rPr>
          <w:rFonts w:ascii="Book Antiqua" w:hAnsi="Book Antiqua"/>
          <w:sz w:val="22"/>
          <w:szCs w:val="22"/>
        </w:rPr>
        <w:t xml:space="preserve"> Prijave dulje od </w:t>
      </w:r>
      <w:r w:rsidR="00530371" w:rsidRPr="006359E9">
        <w:rPr>
          <w:rFonts w:ascii="Book Antiqua" w:hAnsi="Book Antiqua"/>
          <w:sz w:val="22"/>
          <w:szCs w:val="22"/>
        </w:rPr>
        <w:t xml:space="preserve">propisanog ograničenja </w:t>
      </w:r>
      <w:r w:rsidR="00D00F42" w:rsidRPr="006359E9">
        <w:rPr>
          <w:rFonts w:ascii="Book Antiqua" w:hAnsi="Book Antiqua"/>
          <w:sz w:val="22"/>
          <w:szCs w:val="22"/>
        </w:rPr>
        <w:t>neće se razmatrati.</w:t>
      </w:r>
      <w:r w:rsidR="00530371" w:rsidRPr="006359E9">
        <w:rPr>
          <w:rFonts w:ascii="Book Antiqua" w:hAnsi="Book Antiqua"/>
          <w:sz w:val="22"/>
          <w:szCs w:val="22"/>
        </w:rPr>
        <w:t xml:space="preserve"> Ukoliko je potrebno</w:t>
      </w:r>
      <w:r w:rsidR="00E54963" w:rsidRPr="006359E9">
        <w:rPr>
          <w:rFonts w:ascii="Book Antiqua" w:hAnsi="Book Antiqua"/>
          <w:sz w:val="22"/>
          <w:szCs w:val="22"/>
        </w:rPr>
        <w:t>,</w:t>
      </w:r>
      <w:r w:rsidR="00530371" w:rsidRPr="006359E9">
        <w:rPr>
          <w:rFonts w:ascii="Book Antiqua" w:hAnsi="Book Antiqua"/>
          <w:sz w:val="22"/>
          <w:szCs w:val="22"/>
        </w:rPr>
        <w:t xml:space="preserve"> zbog osobitosti pojedinih istraživanja</w:t>
      </w:r>
      <w:r w:rsidR="00E54963" w:rsidRPr="006359E9">
        <w:rPr>
          <w:rFonts w:ascii="Book Antiqua" w:hAnsi="Book Antiqua"/>
          <w:sz w:val="22"/>
          <w:szCs w:val="22"/>
        </w:rPr>
        <w:t>,</w:t>
      </w:r>
      <w:r w:rsidR="00530371" w:rsidRPr="006359E9">
        <w:rPr>
          <w:rFonts w:ascii="Book Antiqua" w:hAnsi="Book Antiqua"/>
          <w:sz w:val="22"/>
          <w:szCs w:val="22"/>
        </w:rPr>
        <w:t xml:space="preserve"> za neko polje u tablici </w:t>
      </w:r>
      <w:r w:rsidR="00F40A7C" w:rsidRPr="006359E9">
        <w:rPr>
          <w:rFonts w:ascii="Book Antiqua" w:hAnsi="Book Antiqua"/>
          <w:sz w:val="22"/>
          <w:szCs w:val="22"/>
        </w:rPr>
        <w:t xml:space="preserve">se </w:t>
      </w:r>
      <w:r w:rsidR="00530371" w:rsidRPr="006359E9">
        <w:rPr>
          <w:rFonts w:ascii="Book Antiqua" w:hAnsi="Book Antiqua"/>
          <w:sz w:val="22"/>
          <w:szCs w:val="22"/>
        </w:rPr>
        <w:t>može navesti: „nije primjenjivo“</w:t>
      </w:r>
      <w:r w:rsidR="00E54963" w:rsidRPr="006359E9">
        <w:rPr>
          <w:rFonts w:ascii="Book Antiqua" w:hAnsi="Book Antiqua"/>
          <w:sz w:val="22"/>
          <w:szCs w:val="22"/>
        </w:rPr>
        <w:t>.</w:t>
      </w:r>
      <w:r w:rsidR="00F40A7C" w:rsidRPr="006359E9">
        <w:rPr>
          <w:rFonts w:ascii="Book Antiqua" w:hAnsi="Book Antiqua"/>
          <w:sz w:val="22"/>
          <w:szCs w:val="22"/>
        </w:rPr>
        <w:t xml:space="preserve"> </w:t>
      </w:r>
      <w:r w:rsidR="00D00F42" w:rsidRPr="006359E9">
        <w:rPr>
          <w:rFonts w:ascii="Book Antiqua" w:hAnsi="Book Antiqua"/>
          <w:sz w:val="22"/>
          <w:szCs w:val="22"/>
        </w:rPr>
        <w:t>Uz strukturirani sažetak</w:t>
      </w:r>
      <w:r w:rsidR="00F40A7C" w:rsidRPr="006359E9">
        <w:rPr>
          <w:rFonts w:ascii="Book Antiqua" w:hAnsi="Book Antiqua"/>
          <w:sz w:val="22"/>
          <w:szCs w:val="22"/>
        </w:rPr>
        <w:t xml:space="preserve"> potrebno je priložiti i </w:t>
      </w:r>
    </w:p>
    <w:p w14:paraId="7941F4D5" w14:textId="7E0D76BE" w:rsidR="00D00F42" w:rsidRPr="006359E9" w:rsidRDefault="00F40A7C" w:rsidP="00F80EF0">
      <w:pPr>
        <w:pStyle w:val="ListParagraph"/>
        <w:numPr>
          <w:ilvl w:val="0"/>
          <w:numId w:val="1"/>
        </w:numPr>
        <w:spacing w:after="120"/>
        <w:jc w:val="both"/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strukturirani životopis</w:t>
      </w:r>
      <w:r w:rsidRPr="006359E9">
        <w:rPr>
          <w:rFonts w:ascii="Book Antiqua" w:hAnsi="Book Antiqua"/>
          <w:sz w:val="22"/>
          <w:szCs w:val="22"/>
        </w:rPr>
        <w:t xml:space="preserve"> kako je opisano u </w:t>
      </w:r>
      <w:r w:rsidR="00D00F42" w:rsidRPr="006359E9">
        <w:rPr>
          <w:rFonts w:ascii="Book Antiqua" w:hAnsi="Book Antiqua"/>
          <w:sz w:val="22"/>
          <w:szCs w:val="22"/>
        </w:rPr>
        <w:t>Tablici 2.</w:t>
      </w:r>
    </w:p>
    <w:p w14:paraId="3F8EA0A5" w14:textId="6D9CAA38" w:rsidR="00EB6F05" w:rsidRPr="006359E9" w:rsidRDefault="00EB6F05" w:rsidP="00EB6F05">
      <w:pPr>
        <w:spacing w:after="120"/>
        <w:rPr>
          <w:rFonts w:ascii="Book Antiqua" w:hAnsi="Book Antiqua"/>
          <w:b/>
          <w:sz w:val="22"/>
          <w:szCs w:val="22"/>
        </w:rPr>
      </w:pPr>
    </w:p>
    <w:p w14:paraId="2E3B18E9" w14:textId="60F5E1E3" w:rsidR="00D00F42" w:rsidRPr="006359E9" w:rsidRDefault="00D00F42" w:rsidP="00EB6F05">
      <w:pPr>
        <w:spacing w:after="120"/>
        <w:rPr>
          <w:rFonts w:ascii="Book Antiqua" w:hAnsi="Book Antiqua"/>
          <w:b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Tablica 1. Strukturirani sažetak prvog stupnja prijave za projekte HKS-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4"/>
        <w:gridCol w:w="6768"/>
      </w:tblGrid>
      <w:tr w:rsidR="00993E0A" w:rsidRPr="00577B38" w14:paraId="3651C09D" w14:textId="77777777" w:rsidTr="006B295B">
        <w:tc>
          <w:tcPr>
            <w:tcW w:w="9062" w:type="dxa"/>
            <w:gridSpan w:val="2"/>
          </w:tcPr>
          <w:p w14:paraId="03DC5266" w14:textId="547E72E3" w:rsidR="00993E0A" w:rsidRPr="006359E9" w:rsidRDefault="00993E0A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Glavni dio sažetka</w:t>
            </w:r>
            <w:r w:rsidR="00C64429" w:rsidRPr="006359E9">
              <w:rPr>
                <w:rFonts w:ascii="Book Antiqua" w:hAnsi="Book Antiqua"/>
                <w:b/>
                <w:sz w:val="22"/>
                <w:szCs w:val="22"/>
              </w:rPr>
              <w:t xml:space="preserve"> (ograničenje: 500 riječi)</w:t>
            </w:r>
          </w:p>
        </w:tc>
      </w:tr>
      <w:tr w:rsidR="00A6205F" w:rsidRPr="00577B38" w14:paraId="3DA7826D" w14:textId="77777777" w:rsidTr="00F80EF0">
        <w:tc>
          <w:tcPr>
            <w:tcW w:w="2147" w:type="dxa"/>
          </w:tcPr>
          <w:p w14:paraId="002D18E3" w14:textId="527A6436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Voditelj projekta</w:t>
            </w:r>
          </w:p>
        </w:tc>
        <w:tc>
          <w:tcPr>
            <w:tcW w:w="6915" w:type="dxa"/>
          </w:tcPr>
          <w:p w14:paraId="5D205D48" w14:textId="77777777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A6205F" w:rsidRPr="00577B38" w14:paraId="5727CDEB" w14:textId="77777777" w:rsidTr="00F80EF0">
        <w:tc>
          <w:tcPr>
            <w:tcW w:w="2147" w:type="dxa"/>
          </w:tcPr>
          <w:p w14:paraId="30C1CF1F" w14:textId="710C0657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Sveučilišn</w:t>
            </w:r>
            <w:r w:rsidR="00BA7F74">
              <w:rPr>
                <w:rFonts w:ascii="Book Antiqua" w:hAnsi="Book Antiqua"/>
                <w:b/>
                <w:sz w:val="22"/>
                <w:szCs w:val="22"/>
              </w:rPr>
              <w:t>a sastavnica</w:t>
            </w:r>
          </w:p>
        </w:tc>
        <w:tc>
          <w:tcPr>
            <w:tcW w:w="6915" w:type="dxa"/>
          </w:tcPr>
          <w:p w14:paraId="1633AAB0" w14:textId="77777777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EB6F05" w:rsidRPr="00577B38" w14:paraId="5B43DA7A" w14:textId="14604071" w:rsidTr="00F80EF0">
        <w:tc>
          <w:tcPr>
            <w:tcW w:w="2147" w:type="dxa"/>
          </w:tcPr>
          <w:p w14:paraId="33D70767" w14:textId="6500ABBA" w:rsidR="00EB6F05" w:rsidRPr="006359E9" w:rsidRDefault="00EB6F05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Naslov projekta</w:t>
            </w:r>
            <w:r w:rsidR="00DA3DC4">
              <w:rPr>
                <w:rFonts w:ascii="Book Antiqua" w:hAnsi="Book Antiqua"/>
                <w:b/>
                <w:sz w:val="22"/>
                <w:szCs w:val="22"/>
              </w:rPr>
              <w:t xml:space="preserve"> na hrvatskom i engleskom jeziku</w:t>
            </w:r>
            <w:bookmarkStart w:id="0" w:name="_GoBack"/>
            <w:bookmarkEnd w:id="0"/>
          </w:p>
        </w:tc>
        <w:tc>
          <w:tcPr>
            <w:tcW w:w="6915" w:type="dxa"/>
          </w:tcPr>
          <w:p w14:paraId="4B94DE2E" w14:textId="77777777" w:rsidR="00EB6F05" w:rsidRPr="006359E9" w:rsidRDefault="00EB6F05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EB6F05" w:rsidRPr="00577B38" w14:paraId="79DD439E" w14:textId="291C6E38" w:rsidTr="00F80EF0">
        <w:tc>
          <w:tcPr>
            <w:tcW w:w="2147" w:type="dxa"/>
          </w:tcPr>
          <w:p w14:paraId="55214EEA" w14:textId="4EC7BB9C" w:rsidR="00EB6F05" w:rsidRPr="006359E9" w:rsidRDefault="00EB6F05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Kratki uvod</w:t>
            </w:r>
          </w:p>
        </w:tc>
        <w:tc>
          <w:tcPr>
            <w:tcW w:w="6915" w:type="dxa"/>
          </w:tcPr>
          <w:p w14:paraId="42BD1636" w14:textId="48C32325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 xml:space="preserve">5-10 rečenica u kojima se opisuje problematika istraživanja i zašto je novo istraživanje potrebno. </w:t>
            </w:r>
            <w:r w:rsidR="00DA03BA">
              <w:rPr>
                <w:rFonts w:ascii="Book Antiqua" w:hAnsi="Book Antiqua"/>
                <w:sz w:val="22"/>
                <w:szCs w:val="22"/>
              </w:rPr>
              <w:t>Ključne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reference i literaturu 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navedite </w:t>
            </w:r>
            <w:r w:rsidRPr="006359E9">
              <w:rPr>
                <w:rFonts w:ascii="Book Antiqua" w:hAnsi="Book Antiqua"/>
                <w:sz w:val="22"/>
                <w:szCs w:val="22"/>
              </w:rPr>
              <w:t>na kraju sažetka (najviše 5 ključnih referenci)</w:t>
            </w:r>
          </w:p>
        </w:tc>
      </w:tr>
      <w:tr w:rsidR="00EB6F05" w:rsidRPr="00577B38" w14:paraId="211C4A50" w14:textId="167EEC98" w:rsidTr="00F80EF0">
        <w:tc>
          <w:tcPr>
            <w:tcW w:w="2147" w:type="dxa"/>
          </w:tcPr>
          <w:p w14:paraId="75DC57AC" w14:textId="2B369EA8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Cilj projekta</w:t>
            </w:r>
          </w:p>
        </w:tc>
        <w:tc>
          <w:tcPr>
            <w:tcW w:w="6915" w:type="dxa"/>
          </w:tcPr>
          <w:p w14:paraId="1E474921" w14:textId="11CA4767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Opisati taksativno glavni cilj i sporedne ciljeve projekta</w:t>
            </w:r>
          </w:p>
        </w:tc>
      </w:tr>
      <w:tr w:rsidR="00EB6F05" w:rsidRPr="00577B38" w14:paraId="35BE020C" w14:textId="2FCD3C86" w:rsidTr="00F80EF0">
        <w:tc>
          <w:tcPr>
            <w:tcW w:w="2147" w:type="dxa"/>
          </w:tcPr>
          <w:p w14:paraId="555B9708" w14:textId="30967FA8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Hipoteza</w:t>
            </w:r>
          </w:p>
        </w:tc>
        <w:tc>
          <w:tcPr>
            <w:tcW w:w="6915" w:type="dxa"/>
          </w:tcPr>
          <w:p w14:paraId="6F97A9BB" w14:textId="3DEAA96D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taksativno glavnu i sporedne hipoteze</w:t>
            </w:r>
          </w:p>
        </w:tc>
      </w:tr>
      <w:tr w:rsidR="00D94416" w:rsidRPr="00577B38" w14:paraId="59EEC1F9" w14:textId="77777777" w:rsidTr="00F80EF0">
        <w:tc>
          <w:tcPr>
            <w:tcW w:w="2147" w:type="dxa"/>
            <w:shd w:val="clear" w:color="auto" w:fill="auto"/>
          </w:tcPr>
          <w:p w14:paraId="3FECEFF9" w14:textId="7672539D" w:rsidR="00D94416" w:rsidRPr="006359E9" w:rsidRDefault="00D94416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Metode</w:t>
            </w:r>
          </w:p>
        </w:tc>
        <w:tc>
          <w:tcPr>
            <w:tcW w:w="6915" w:type="dxa"/>
            <w:shd w:val="clear" w:color="auto" w:fill="auto"/>
          </w:tcPr>
          <w:p w14:paraId="7FBEE89D" w14:textId="77777777" w:rsidR="00D94416" w:rsidRPr="006359E9" w:rsidRDefault="00D94416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EB6F05" w:rsidRPr="00577B38" w14:paraId="3E83A526" w14:textId="22BA5A86" w:rsidTr="00F80EF0">
        <w:tc>
          <w:tcPr>
            <w:tcW w:w="2147" w:type="dxa"/>
          </w:tcPr>
          <w:p w14:paraId="3BFEF181" w14:textId="5F776D56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Ustroj istraživanja</w:t>
            </w:r>
          </w:p>
        </w:tc>
        <w:tc>
          <w:tcPr>
            <w:tcW w:w="6915" w:type="dxa"/>
          </w:tcPr>
          <w:p w14:paraId="622F7968" w14:textId="7146D295" w:rsidR="00EB6F05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ustroj (vrstu) istraživanja; npr. presječno, retrospektivno, kvalitativno, eksperimentalno, randomizirani kontrolirani pokus…</w:t>
            </w:r>
          </w:p>
        </w:tc>
      </w:tr>
      <w:tr w:rsidR="00EB6F05" w:rsidRPr="00577B38" w14:paraId="1358501E" w14:textId="5251637F" w:rsidTr="00F80EF0">
        <w:tc>
          <w:tcPr>
            <w:tcW w:w="2147" w:type="dxa"/>
          </w:tcPr>
          <w:p w14:paraId="5B6380FD" w14:textId="5BF64872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Ispitanici</w:t>
            </w:r>
          </w:p>
        </w:tc>
        <w:tc>
          <w:tcPr>
            <w:tcW w:w="6915" w:type="dxa"/>
          </w:tcPr>
          <w:p w14:paraId="3130ABD7" w14:textId="012830E4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Definirati tko su ispitanici (kriteriji uključenja i isključenja)</w:t>
            </w:r>
          </w:p>
          <w:p w14:paraId="02646E2F" w14:textId="65F4DE61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Navesti ustanovu iz koje će se ispitanici uključiti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u istraživanje</w:t>
            </w:r>
          </w:p>
          <w:p w14:paraId="1762DB60" w14:textId="78011FAB" w:rsidR="00EB6F05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Navesti koliko ispitanika se planira uključiti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u istraživanje</w:t>
            </w:r>
          </w:p>
        </w:tc>
      </w:tr>
      <w:tr w:rsidR="00A6205F" w:rsidRPr="00577B38" w14:paraId="46587554" w14:textId="77777777" w:rsidTr="00F80EF0">
        <w:tc>
          <w:tcPr>
            <w:tcW w:w="2147" w:type="dxa"/>
          </w:tcPr>
          <w:p w14:paraId="3496A046" w14:textId="1A1FD18B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Način prikupljanja podataka od ispitanika</w:t>
            </w:r>
          </w:p>
        </w:tc>
        <w:tc>
          <w:tcPr>
            <w:tcW w:w="6915" w:type="dxa"/>
          </w:tcPr>
          <w:p w14:paraId="7A3C7101" w14:textId="5DFF8301" w:rsidR="00A6205F" w:rsidRPr="006359E9" w:rsidRDefault="00A6205F" w:rsidP="00F80EF0">
            <w:pPr>
              <w:spacing w:after="120"/>
              <w:jc w:val="both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 xml:space="preserve">-Navesti gdje će se pristupiti ispitanicima </w:t>
            </w:r>
            <w:r w:rsidR="00DA03BA">
              <w:rPr>
                <w:rFonts w:ascii="Book Antiqua" w:hAnsi="Book Antiqua"/>
                <w:sz w:val="22"/>
                <w:szCs w:val="22"/>
              </w:rPr>
              <w:t>(</w:t>
            </w:r>
            <w:r w:rsidRPr="006359E9">
              <w:rPr>
                <w:rFonts w:ascii="Book Antiqua" w:hAnsi="Book Antiqua"/>
                <w:sz w:val="22"/>
                <w:szCs w:val="22"/>
              </w:rPr>
              <w:t>ako istraživanje uključuje ispitanike</w:t>
            </w:r>
            <w:r w:rsidR="00DA03BA">
              <w:rPr>
                <w:rFonts w:ascii="Book Antiqua" w:hAnsi="Book Antiqua"/>
                <w:sz w:val="22"/>
                <w:szCs w:val="22"/>
              </w:rPr>
              <w:t>)</w:t>
            </w:r>
          </w:p>
          <w:p w14:paraId="7586BA7B" w14:textId="29FC9460" w:rsidR="00A6205F" w:rsidRPr="006359E9" w:rsidRDefault="00A6205F" w:rsidP="00F80EF0">
            <w:pPr>
              <w:spacing w:after="120"/>
              <w:jc w:val="both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Kako će se pristupiti ispitanicima (uživo – na kojem mjestu, e-poštom, telefonski)</w:t>
            </w:r>
          </w:p>
          <w:p w14:paraId="583205BC" w14:textId="77777777" w:rsidR="00A6205F" w:rsidRPr="006359E9" w:rsidRDefault="00A6205F" w:rsidP="00F80EF0">
            <w:pPr>
              <w:spacing w:after="120"/>
              <w:jc w:val="both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kad se namjerava provesti istraživanje (u kojem vremenskom razdoblju; ima li više točaka mjerenja)</w:t>
            </w:r>
          </w:p>
          <w:p w14:paraId="37399812" w14:textId="7DE84443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Tko će prikupljati podatke</w:t>
            </w:r>
          </w:p>
          <w:p w14:paraId="702875F6" w14:textId="6B737FF0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Koji podatci će se prikupljati</w:t>
            </w:r>
          </w:p>
          <w:p w14:paraId="118F6D15" w14:textId="49001AFD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Na koji način će se podatci prikupljati (instrument mjerenja)</w:t>
            </w:r>
          </w:p>
        </w:tc>
      </w:tr>
      <w:tr w:rsidR="00A6205F" w:rsidRPr="00577B38" w14:paraId="06D4C389" w14:textId="77777777" w:rsidTr="00F80EF0">
        <w:tc>
          <w:tcPr>
            <w:tcW w:w="2147" w:type="dxa"/>
          </w:tcPr>
          <w:p w14:paraId="6AD41372" w14:textId="0A0F74FE" w:rsidR="00A6205F" w:rsidRPr="006359E9" w:rsidRDefault="00A6205F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lastRenderedPageBreak/>
              <w:t>Materijali/metode koje ne uključuju podatke ispitanika</w:t>
            </w:r>
          </w:p>
        </w:tc>
        <w:tc>
          <w:tcPr>
            <w:tcW w:w="6915" w:type="dxa"/>
          </w:tcPr>
          <w:p w14:paraId="64FADBF2" w14:textId="3F515FB6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Ukoliko se istraživanje ne provodi na ispitanicima, navesti koji će se materijali istraživati i pripadajuću metodologiju (uređaje, laboratorijske tehnike)</w:t>
            </w:r>
          </w:p>
        </w:tc>
      </w:tr>
      <w:tr w:rsidR="00A6205F" w:rsidRPr="00577B38" w14:paraId="2821EE66" w14:textId="3B6EF0EC" w:rsidTr="00F80EF0">
        <w:tc>
          <w:tcPr>
            <w:tcW w:w="2147" w:type="dxa"/>
          </w:tcPr>
          <w:p w14:paraId="65E1F286" w14:textId="60472338" w:rsidR="00A6205F" w:rsidRPr="006359E9" w:rsidRDefault="00A6205F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Analiza podataka</w:t>
            </w:r>
          </w:p>
        </w:tc>
        <w:tc>
          <w:tcPr>
            <w:tcW w:w="6915" w:type="dxa"/>
          </w:tcPr>
          <w:p w14:paraId="2A1D59B7" w14:textId="41D0F05E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Ukratko navesti kako se planiraju analizirati podatci</w:t>
            </w:r>
          </w:p>
        </w:tc>
      </w:tr>
      <w:tr w:rsidR="00993E0A" w:rsidRPr="00577B38" w14:paraId="108F8CBA" w14:textId="77777777" w:rsidTr="00642DE6">
        <w:tc>
          <w:tcPr>
            <w:tcW w:w="9062" w:type="dxa"/>
            <w:gridSpan w:val="2"/>
          </w:tcPr>
          <w:p w14:paraId="3AC41CBF" w14:textId="190AC0F3" w:rsidR="00993E0A" w:rsidRPr="006359E9" w:rsidRDefault="00993E0A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Drugi dio sažetka (bez ograničenja riječi)</w:t>
            </w:r>
          </w:p>
        </w:tc>
      </w:tr>
      <w:tr w:rsidR="00CE558C" w:rsidRPr="00577B38" w14:paraId="47964943" w14:textId="77777777" w:rsidTr="00F80EF0">
        <w:tc>
          <w:tcPr>
            <w:tcW w:w="2147" w:type="dxa"/>
          </w:tcPr>
          <w:p w14:paraId="04BBDE29" w14:textId="1D51C0E6" w:rsidR="00CE558C" w:rsidRPr="006359E9" w:rsidRDefault="00CE558C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Planirano trajanje projekta</w:t>
            </w:r>
          </w:p>
        </w:tc>
        <w:tc>
          <w:tcPr>
            <w:tcW w:w="6915" w:type="dxa"/>
          </w:tcPr>
          <w:p w14:paraId="36467228" w14:textId="2ADAD9B8" w:rsidR="00CE558C" w:rsidRPr="006359E9" w:rsidRDefault="00CE558C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planiran</w:t>
            </w:r>
            <w:r w:rsidR="004649C1" w:rsidRPr="006359E9">
              <w:rPr>
                <w:rFonts w:ascii="Book Antiqua" w:hAnsi="Book Antiqua"/>
                <w:sz w:val="22"/>
                <w:szCs w:val="22"/>
              </w:rPr>
              <w:t>o ukupno trajanje projekta u mjesecima</w:t>
            </w:r>
          </w:p>
        </w:tc>
      </w:tr>
      <w:tr w:rsidR="00A6205F" w:rsidRPr="00577B38" w14:paraId="41CD8660" w14:textId="43077C00" w:rsidTr="00F80EF0">
        <w:tc>
          <w:tcPr>
            <w:tcW w:w="2147" w:type="dxa"/>
          </w:tcPr>
          <w:p w14:paraId="38C3923A" w14:textId="14D97CB6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Etička pitanja</w:t>
            </w:r>
          </w:p>
        </w:tc>
        <w:tc>
          <w:tcPr>
            <w:tcW w:w="6915" w:type="dxa"/>
          </w:tcPr>
          <w:p w14:paraId="112CE086" w14:textId="1DDA5432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Procijenite</w:t>
            </w:r>
            <w:r w:rsidR="00200181" w:rsidRPr="006359E9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ima li istraživanje kakvih etičkih dvojbi</w:t>
            </w:r>
          </w:p>
        </w:tc>
      </w:tr>
      <w:tr w:rsidR="00A6205F" w:rsidRPr="00577B38" w14:paraId="5CA93E06" w14:textId="01AE23F7" w:rsidTr="00F80EF0">
        <w:tc>
          <w:tcPr>
            <w:tcW w:w="2147" w:type="dxa"/>
          </w:tcPr>
          <w:p w14:paraId="04A8D969" w14:textId="36FF7A90" w:rsidR="00A6205F" w:rsidRPr="006359E9" w:rsidRDefault="00561936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Planirani suradnici na projektu</w:t>
            </w:r>
          </w:p>
        </w:tc>
        <w:tc>
          <w:tcPr>
            <w:tcW w:w="6915" w:type="dxa"/>
          </w:tcPr>
          <w:p w14:paraId="10A65F73" w14:textId="3FB63365" w:rsidR="00A6205F" w:rsidRPr="006359E9" w:rsidRDefault="00561936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</w:t>
            </w:r>
            <w:r w:rsidR="00530371" w:rsidRPr="006359E9">
              <w:rPr>
                <w:rFonts w:ascii="Book Antiqua" w:hAnsi="Book Antiqua"/>
                <w:sz w:val="22"/>
                <w:szCs w:val="22"/>
              </w:rPr>
              <w:t>sti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koje suradnike planirate na projektu i </w:t>
            </w:r>
            <w:r w:rsidR="002D303D" w:rsidRPr="006359E9">
              <w:rPr>
                <w:rFonts w:ascii="Book Antiqua" w:hAnsi="Book Antiqua"/>
                <w:sz w:val="22"/>
                <w:szCs w:val="22"/>
              </w:rPr>
              <w:t>opišite njihovu ulogu</w:t>
            </w:r>
          </w:p>
        </w:tc>
      </w:tr>
      <w:tr w:rsidR="002D303D" w:rsidRPr="00577B38" w14:paraId="0876D6DD" w14:textId="77777777" w:rsidTr="00F80EF0">
        <w:tc>
          <w:tcPr>
            <w:tcW w:w="2147" w:type="dxa"/>
          </w:tcPr>
          <w:p w14:paraId="60015CA3" w14:textId="6A44ED8E" w:rsidR="002D303D" w:rsidRPr="006359E9" w:rsidRDefault="002D303D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Studenti suradnici</w:t>
            </w:r>
          </w:p>
        </w:tc>
        <w:tc>
          <w:tcPr>
            <w:tcW w:w="6915" w:type="dxa"/>
          </w:tcPr>
          <w:p w14:paraId="2F4BC2A4" w14:textId="7B4258EE" w:rsidR="002D303D" w:rsidRPr="006359E9" w:rsidRDefault="002D303D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</w:t>
            </w:r>
            <w:r w:rsidR="00530371" w:rsidRPr="006359E9">
              <w:rPr>
                <w:rFonts w:ascii="Book Antiqua" w:hAnsi="Book Antiqua"/>
                <w:sz w:val="22"/>
                <w:szCs w:val="22"/>
              </w:rPr>
              <w:t>sti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planirate li uključiti studente u projekt i na koji način</w:t>
            </w:r>
          </w:p>
        </w:tc>
      </w:tr>
      <w:tr w:rsidR="00530371" w:rsidRPr="00577B38" w14:paraId="37D9ABB5" w14:textId="77777777" w:rsidTr="00F80EF0">
        <w:tc>
          <w:tcPr>
            <w:tcW w:w="2147" w:type="dxa"/>
          </w:tcPr>
          <w:p w14:paraId="34B30A80" w14:textId="528FA956" w:rsidR="00530371" w:rsidRPr="006359E9" w:rsidRDefault="004D1C02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>
              <w:rPr>
                <w:rFonts w:ascii="Book Antiqua" w:hAnsi="Book Antiqua"/>
                <w:b/>
                <w:sz w:val="22"/>
                <w:szCs w:val="22"/>
              </w:rPr>
              <w:t>Izv</w:t>
            </w:r>
            <w:r w:rsidR="00530371" w:rsidRPr="006359E9">
              <w:rPr>
                <w:rFonts w:ascii="Book Antiqua" w:hAnsi="Book Antiqua"/>
                <w:b/>
                <w:sz w:val="22"/>
                <w:szCs w:val="22"/>
              </w:rPr>
              <w:t>aninstitucionalna suradnja</w:t>
            </w:r>
          </w:p>
        </w:tc>
        <w:tc>
          <w:tcPr>
            <w:tcW w:w="6915" w:type="dxa"/>
          </w:tcPr>
          <w:p w14:paraId="53A68F70" w14:textId="01689619" w:rsidR="00530371" w:rsidRPr="006359E9" w:rsidRDefault="00530371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 xml:space="preserve">Navesti je li planirana suradnja s drugim </w:t>
            </w:r>
            <w:r w:rsidR="00F924AE">
              <w:rPr>
                <w:rFonts w:ascii="Book Antiqua" w:hAnsi="Book Antiqua"/>
                <w:sz w:val="22"/>
                <w:szCs w:val="22"/>
              </w:rPr>
              <w:t>institucijama</w:t>
            </w:r>
            <w:r w:rsidR="00F924AE" w:rsidRPr="006359E9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i navesti </w:t>
            </w:r>
            <w:r w:rsidR="004D1C02">
              <w:rPr>
                <w:rFonts w:ascii="Book Antiqua" w:hAnsi="Book Antiqua"/>
                <w:sz w:val="22"/>
                <w:szCs w:val="22"/>
              </w:rPr>
              <w:t>kojim</w:t>
            </w:r>
          </w:p>
        </w:tc>
      </w:tr>
      <w:tr w:rsidR="00530371" w:rsidRPr="00577B38" w14:paraId="12C10F98" w14:textId="77777777" w:rsidTr="00F80EF0">
        <w:tc>
          <w:tcPr>
            <w:tcW w:w="2147" w:type="dxa"/>
          </w:tcPr>
          <w:p w14:paraId="49B5C66C" w14:textId="24ABAC00" w:rsidR="00530371" w:rsidRPr="006359E9" w:rsidRDefault="00530371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Interdisciplinarna suradnja</w:t>
            </w:r>
          </w:p>
        </w:tc>
        <w:tc>
          <w:tcPr>
            <w:tcW w:w="6915" w:type="dxa"/>
          </w:tcPr>
          <w:p w14:paraId="5D8A03CF" w14:textId="47BCAD1F" w:rsidR="00530371" w:rsidRPr="006359E9" w:rsidRDefault="00530371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je li planirana suradnja različitih disciplina i opisati o kojim je disciplinama riječ</w:t>
            </w:r>
          </w:p>
        </w:tc>
      </w:tr>
      <w:tr w:rsidR="00F80EF0" w:rsidRPr="00577B38" w14:paraId="6CFB5FE5" w14:textId="77777777" w:rsidTr="00F80EF0">
        <w:tc>
          <w:tcPr>
            <w:tcW w:w="2147" w:type="dxa"/>
          </w:tcPr>
          <w:p w14:paraId="218E4FD3" w14:textId="0A72136D" w:rsidR="00F80EF0" w:rsidRPr="008E3B7D" w:rsidRDefault="00F80EF0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8E3B7D">
              <w:rPr>
                <w:rFonts w:ascii="Book Antiqua" w:hAnsi="Book Antiqua" w:cs="Segoe UI"/>
                <w:b/>
                <w:sz w:val="22"/>
                <w:szCs w:val="22"/>
                <w:shd w:val="clear" w:color="auto" w:fill="FFFFFF"/>
              </w:rPr>
              <w:t>Diseminacija projektnih rezultata</w:t>
            </w:r>
          </w:p>
        </w:tc>
        <w:tc>
          <w:tcPr>
            <w:tcW w:w="6915" w:type="dxa"/>
          </w:tcPr>
          <w:p w14:paraId="6B9923B2" w14:textId="66C1D627" w:rsidR="00F80EF0" w:rsidRPr="008E3B7D" w:rsidRDefault="00F80EF0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8E3B7D">
              <w:rPr>
                <w:rFonts w:ascii="Book Antiqua" w:hAnsi="Book Antiqua" w:cs="Segoe UI"/>
                <w:sz w:val="22"/>
                <w:szCs w:val="22"/>
                <w:shd w:val="clear" w:color="auto" w:fill="FFFFFF"/>
              </w:rPr>
              <w:t>Opisati planiranu diseminaciju rezultata znanstvenicima, npr. prezentacija rezultata na stručnim skupovima, u znanstvenim časopisima, itd.</w:t>
            </w:r>
          </w:p>
        </w:tc>
      </w:tr>
      <w:tr w:rsidR="00F80EF0" w:rsidRPr="00577B38" w14:paraId="59A91CA9" w14:textId="77777777" w:rsidTr="00F80EF0">
        <w:tc>
          <w:tcPr>
            <w:tcW w:w="2147" w:type="dxa"/>
          </w:tcPr>
          <w:p w14:paraId="21188D63" w14:textId="3A293849" w:rsidR="00F80EF0" w:rsidRPr="008E3B7D" w:rsidRDefault="00F80EF0" w:rsidP="00A6205F">
            <w:pPr>
              <w:spacing w:after="120"/>
              <w:rPr>
                <w:rFonts w:ascii="Book Antiqua" w:hAnsi="Book Antiqua" w:cs="Segoe UI"/>
                <w:b/>
                <w:sz w:val="22"/>
                <w:szCs w:val="22"/>
                <w:shd w:val="clear" w:color="auto" w:fill="FFFFFF"/>
              </w:rPr>
            </w:pPr>
            <w:r w:rsidRPr="008E3B7D">
              <w:rPr>
                <w:rFonts w:ascii="Book Antiqua" w:hAnsi="Book Antiqua" w:cs="Segoe UI"/>
                <w:b/>
                <w:sz w:val="22"/>
                <w:szCs w:val="22"/>
                <w:shd w:val="clear" w:color="auto" w:fill="FFFFFF"/>
              </w:rPr>
              <w:t>Komunikacija projektnih rezultata</w:t>
            </w:r>
          </w:p>
        </w:tc>
        <w:tc>
          <w:tcPr>
            <w:tcW w:w="6915" w:type="dxa"/>
          </w:tcPr>
          <w:p w14:paraId="45F4C151" w14:textId="6C6BB95D" w:rsidR="00F80EF0" w:rsidRPr="008E3B7D" w:rsidRDefault="00F80EF0" w:rsidP="00A6205F">
            <w:pPr>
              <w:spacing w:after="120"/>
              <w:rPr>
                <w:rFonts w:ascii="Book Antiqua" w:hAnsi="Book Antiqua" w:cs="Segoe UI"/>
                <w:sz w:val="22"/>
                <w:szCs w:val="22"/>
                <w:shd w:val="clear" w:color="auto" w:fill="FFFFFF"/>
              </w:rPr>
            </w:pPr>
            <w:r w:rsidRPr="008E3B7D">
              <w:rPr>
                <w:rFonts w:ascii="Book Antiqua" w:hAnsi="Book Antiqua" w:cs="Segoe UI"/>
                <w:sz w:val="22"/>
                <w:szCs w:val="22"/>
                <w:shd w:val="clear" w:color="auto" w:fill="FFFFFF"/>
              </w:rPr>
              <w:t>Opisati plan komunikacije rezultata općoj javnosti</w:t>
            </w:r>
          </w:p>
        </w:tc>
      </w:tr>
      <w:tr w:rsidR="00561936" w:rsidRPr="00577B38" w14:paraId="5767EE38" w14:textId="77777777" w:rsidTr="00F80EF0">
        <w:tc>
          <w:tcPr>
            <w:tcW w:w="2147" w:type="dxa"/>
          </w:tcPr>
          <w:p w14:paraId="6AD61397" w14:textId="582729C5" w:rsidR="00561936" w:rsidRPr="006359E9" w:rsidRDefault="00561936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Planirani budžet cijelog projekta</w:t>
            </w:r>
          </w:p>
        </w:tc>
        <w:tc>
          <w:tcPr>
            <w:tcW w:w="6915" w:type="dxa"/>
          </w:tcPr>
          <w:p w14:paraId="31BA6957" w14:textId="0E7E5D79" w:rsidR="00561936" w:rsidRPr="006359E9" w:rsidRDefault="00561936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</w:t>
            </w:r>
            <w:r w:rsidR="00530371" w:rsidRPr="006359E9">
              <w:rPr>
                <w:rFonts w:ascii="Book Antiqua" w:hAnsi="Book Antiqua"/>
                <w:sz w:val="22"/>
                <w:szCs w:val="22"/>
              </w:rPr>
              <w:t>sti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ukupan budžet potreban za ostvarenje projekta i opišite okvirno kategorije troškova (npr. ukupan budžet: </w:t>
            </w:r>
            <w:r w:rsidR="004D1C02">
              <w:rPr>
                <w:rFonts w:ascii="Book Antiqua" w:hAnsi="Book Antiqua"/>
                <w:sz w:val="22"/>
                <w:szCs w:val="22"/>
              </w:rPr>
              <w:t xml:space="preserve">5.000,00 </w:t>
            </w:r>
            <w:proofErr w:type="spellStart"/>
            <w:r w:rsidR="004D1C02">
              <w:rPr>
                <w:rFonts w:ascii="Book Antiqua" w:hAnsi="Book Antiqua"/>
                <w:sz w:val="22"/>
                <w:szCs w:val="22"/>
              </w:rPr>
              <w:t>eur</w:t>
            </w:r>
            <w:proofErr w:type="spellEnd"/>
            <w:r w:rsidRPr="006359E9">
              <w:rPr>
                <w:rFonts w:ascii="Book Antiqua" w:hAnsi="Book Antiqua"/>
                <w:sz w:val="22"/>
                <w:szCs w:val="22"/>
              </w:rPr>
              <w:t xml:space="preserve">; od čega se planira potrošiti </w:t>
            </w:r>
            <w:r w:rsidR="004D1C02">
              <w:rPr>
                <w:rFonts w:ascii="Book Antiqua" w:hAnsi="Book Antiqua"/>
                <w:sz w:val="22"/>
                <w:szCs w:val="22"/>
              </w:rPr>
              <w:t xml:space="preserve">2.000,00 </w:t>
            </w:r>
            <w:proofErr w:type="spellStart"/>
            <w:r w:rsidR="004D1C02">
              <w:rPr>
                <w:rFonts w:ascii="Book Antiqua" w:hAnsi="Book Antiqua"/>
                <w:sz w:val="22"/>
                <w:szCs w:val="22"/>
              </w:rPr>
              <w:t>eur</w:t>
            </w:r>
            <w:proofErr w:type="spellEnd"/>
            <w:r w:rsidRPr="006359E9">
              <w:rPr>
                <w:rFonts w:ascii="Book Antiqua" w:hAnsi="Book Antiqua"/>
                <w:sz w:val="22"/>
                <w:szCs w:val="22"/>
              </w:rPr>
              <w:t xml:space="preserve"> za računalni program XY, a </w:t>
            </w:r>
            <w:r w:rsidR="004D1C02">
              <w:rPr>
                <w:rFonts w:ascii="Book Antiqua" w:hAnsi="Book Antiqua"/>
                <w:sz w:val="22"/>
                <w:szCs w:val="22"/>
              </w:rPr>
              <w:t xml:space="preserve">3.000,00 </w:t>
            </w:r>
            <w:proofErr w:type="spellStart"/>
            <w:r w:rsidR="004D1C02">
              <w:rPr>
                <w:rFonts w:ascii="Book Antiqua" w:hAnsi="Book Antiqua"/>
                <w:sz w:val="22"/>
                <w:szCs w:val="22"/>
              </w:rPr>
              <w:t>eur</w:t>
            </w:r>
            <w:proofErr w:type="spellEnd"/>
            <w:r w:rsidRPr="006359E9">
              <w:rPr>
                <w:rFonts w:ascii="Book Antiqua" w:hAnsi="Book Antiqua"/>
                <w:sz w:val="22"/>
                <w:szCs w:val="22"/>
              </w:rPr>
              <w:t xml:space="preserve"> za upitnike XY).</w:t>
            </w:r>
          </w:p>
        </w:tc>
      </w:tr>
      <w:tr w:rsidR="00561936" w:rsidRPr="00577B38" w14:paraId="4541DFEC" w14:textId="77777777" w:rsidTr="00F80EF0">
        <w:tc>
          <w:tcPr>
            <w:tcW w:w="2147" w:type="dxa"/>
          </w:tcPr>
          <w:p w14:paraId="1980F6D0" w14:textId="2486202E" w:rsidR="00561936" w:rsidRPr="006359E9" w:rsidRDefault="00561936" w:rsidP="00561936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Literatura</w:t>
            </w:r>
          </w:p>
        </w:tc>
        <w:tc>
          <w:tcPr>
            <w:tcW w:w="6915" w:type="dxa"/>
          </w:tcPr>
          <w:p w14:paraId="03894C54" w14:textId="429A6AC0" w:rsidR="00561936" w:rsidRPr="006359E9" w:rsidRDefault="002D303D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</w:t>
            </w:r>
            <w:r w:rsidR="00561936" w:rsidRPr="006359E9">
              <w:rPr>
                <w:rFonts w:ascii="Book Antiqua" w:hAnsi="Book Antiqua"/>
                <w:sz w:val="22"/>
                <w:szCs w:val="22"/>
              </w:rPr>
              <w:t>ajviše 5 ključnih referenci koje su spomenute u uvodu</w:t>
            </w:r>
            <w:r w:rsidR="00D00F42" w:rsidRPr="006359E9">
              <w:rPr>
                <w:rFonts w:ascii="Book Antiqua" w:hAnsi="Book Antiqua"/>
                <w:sz w:val="22"/>
                <w:szCs w:val="22"/>
              </w:rPr>
              <w:t xml:space="preserve">. </w:t>
            </w:r>
            <w:r w:rsidR="00D00F42" w:rsidRPr="006359E9">
              <w:rPr>
                <w:rFonts w:ascii="Book Antiqua" w:hAnsi="Book Antiqua"/>
                <w:sz w:val="22"/>
                <w:szCs w:val="22"/>
                <w:u w:val="single"/>
              </w:rPr>
              <w:t>Reference se neće brojati u ograničenje riječi.</w:t>
            </w:r>
          </w:p>
        </w:tc>
      </w:tr>
      <w:tr w:rsidR="004B20BC" w:rsidRPr="00577B38" w14:paraId="644E36EE" w14:textId="77777777" w:rsidTr="00F80EF0">
        <w:trPr>
          <w:trHeight w:val="855"/>
        </w:trPr>
        <w:tc>
          <w:tcPr>
            <w:tcW w:w="2147" w:type="dxa"/>
          </w:tcPr>
          <w:p w14:paraId="0ABFEEC2" w14:textId="296DBF6F" w:rsidR="004B20BC" w:rsidRPr="006359E9" w:rsidRDefault="004B20BC" w:rsidP="004E630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 xml:space="preserve">Dodatne napomene </w:t>
            </w:r>
            <w:r w:rsidRPr="006359E9">
              <w:rPr>
                <w:rFonts w:ascii="Book Antiqua" w:hAnsi="Book Antiqua"/>
                <w:sz w:val="22"/>
                <w:szCs w:val="22"/>
              </w:rPr>
              <w:t>(nije obvezno</w:t>
            </w:r>
            <w:r w:rsidR="004E6309" w:rsidRPr="006359E9">
              <w:rPr>
                <w:rFonts w:ascii="Book Antiqua" w:hAnsi="Book Antiqua"/>
                <w:sz w:val="22"/>
                <w:szCs w:val="22"/>
              </w:rPr>
              <w:t>)</w:t>
            </w:r>
          </w:p>
        </w:tc>
        <w:tc>
          <w:tcPr>
            <w:tcW w:w="6915" w:type="dxa"/>
          </w:tcPr>
          <w:p w14:paraId="00374B3E" w14:textId="77777777" w:rsidR="004B20BC" w:rsidRPr="006359E9" w:rsidRDefault="004B20BC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</w:p>
        </w:tc>
      </w:tr>
    </w:tbl>
    <w:p w14:paraId="39A18073" w14:textId="77777777" w:rsidR="00530371" w:rsidRPr="006359E9" w:rsidRDefault="00530371" w:rsidP="00EB6F05">
      <w:pPr>
        <w:rPr>
          <w:rFonts w:ascii="Book Antiqua" w:hAnsi="Book Antiqua"/>
          <w:b/>
          <w:sz w:val="22"/>
          <w:szCs w:val="22"/>
        </w:rPr>
      </w:pPr>
    </w:p>
    <w:p w14:paraId="53192E9E" w14:textId="20D49FEF" w:rsidR="00D00F42" w:rsidRPr="006359E9" w:rsidRDefault="00D00F42" w:rsidP="00EB6F05">
      <w:pPr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Tablica 2. Strukturirani životopis</w:t>
      </w:r>
      <w:r w:rsidR="00FC4089" w:rsidRPr="006359E9">
        <w:rPr>
          <w:rFonts w:ascii="Book Antiqua" w:hAnsi="Book Antiqua"/>
          <w:b/>
          <w:sz w:val="22"/>
          <w:szCs w:val="22"/>
        </w:rPr>
        <w:t xml:space="preserve"> (</w:t>
      </w:r>
      <w:r w:rsidR="004D22B7" w:rsidRPr="006359E9">
        <w:rPr>
          <w:rFonts w:ascii="Book Antiqua" w:hAnsi="Book Antiqua"/>
          <w:b/>
          <w:sz w:val="22"/>
          <w:szCs w:val="22"/>
        </w:rPr>
        <w:t xml:space="preserve">dostaviti </w:t>
      </w:r>
      <w:r w:rsidR="00FC4089" w:rsidRPr="006359E9">
        <w:rPr>
          <w:rFonts w:ascii="Book Antiqua" w:hAnsi="Book Antiqua"/>
          <w:b/>
          <w:sz w:val="22"/>
          <w:szCs w:val="22"/>
        </w:rPr>
        <w:t>najviše 2 stranice tekst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6"/>
        <w:gridCol w:w="6486"/>
      </w:tblGrid>
      <w:tr w:rsidR="00FC4089" w:rsidRPr="00577B38" w14:paraId="345B335C" w14:textId="67A0BB14" w:rsidTr="00FC4089">
        <w:tc>
          <w:tcPr>
            <w:tcW w:w="2576" w:type="dxa"/>
          </w:tcPr>
          <w:p w14:paraId="5572E8D6" w14:textId="597311B5" w:rsidR="00FC4089" w:rsidRPr="006359E9" w:rsidRDefault="00FC4089" w:rsidP="00B7691A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Ime</w:t>
            </w:r>
            <w:r w:rsidR="004D1C02">
              <w:rPr>
                <w:rFonts w:ascii="Book Antiqua" w:hAnsi="Book Antiqua"/>
                <w:b/>
                <w:sz w:val="22"/>
                <w:szCs w:val="22"/>
              </w:rPr>
              <w:t xml:space="preserve"> i prezime</w:t>
            </w:r>
            <w:r w:rsidRPr="006359E9">
              <w:rPr>
                <w:rFonts w:ascii="Book Antiqua" w:hAnsi="Book Antiqua"/>
                <w:b/>
                <w:sz w:val="22"/>
                <w:szCs w:val="22"/>
              </w:rPr>
              <w:t xml:space="preserve"> voditelja projekta</w:t>
            </w:r>
          </w:p>
        </w:tc>
        <w:tc>
          <w:tcPr>
            <w:tcW w:w="6486" w:type="dxa"/>
          </w:tcPr>
          <w:p w14:paraId="1C35DDC3" w14:textId="77777777" w:rsidR="00FC4089" w:rsidRPr="006359E9" w:rsidRDefault="00FC4089" w:rsidP="00B7691A">
            <w:pPr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FC4089" w:rsidRPr="00577B38" w14:paraId="60DCD030" w14:textId="5989401B" w:rsidTr="00FC4089">
        <w:tc>
          <w:tcPr>
            <w:tcW w:w="2576" w:type="dxa"/>
          </w:tcPr>
          <w:p w14:paraId="29CE0D31" w14:textId="06482444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Telefon</w:t>
            </w:r>
          </w:p>
        </w:tc>
        <w:tc>
          <w:tcPr>
            <w:tcW w:w="6486" w:type="dxa"/>
          </w:tcPr>
          <w:p w14:paraId="016D237B" w14:textId="77777777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</w:p>
        </w:tc>
      </w:tr>
      <w:tr w:rsidR="00FC4089" w:rsidRPr="00577B38" w14:paraId="31C7D83D" w14:textId="52F6C6BA" w:rsidTr="00FC4089">
        <w:tc>
          <w:tcPr>
            <w:tcW w:w="2576" w:type="dxa"/>
          </w:tcPr>
          <w:p w14:paraId="122BB4E8" w14:textId="1CFEF271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e-pošta</w:t>
            </w:r>
          </w:p>
        </w:tc>
        <w:tc>
          <w:tcPr>
            <w:tcW w:w="6486" w:type="dxa"/>
          </w:tcPr>
          <w:p w14:paraId="6032AB61" w14:textId="77777777" w:rsidR="00FC4089" w:rsidRPr="006359E9" w:rsidRDefault="00FC4089" w:rsidP="00B7691A">
            <w:pPr>
              <w:rPr>
                <w:rFonts w:ascii="Book Antiqua" w:hAnsi="Book Antiqua" w:cs="Arial"/>
                <w:sz w:val="22"/>
                <w:szCs w:val="22"/>
              </w:rPr>
            </w:pPr>
          </w:p>
        </w:tc>
      </w:tr>
      <w:tr w:rsidR="00FC4089" w:rsidRPr="00577B38" w14:paraId="28EC8271" w14:textId="5CD76D11" w:rsidTr="00FC4089">
        <w:tc>
          <w:tcPr>
            <w:tcW w:w="2576" w:type="dxa"/>
          </w:tcPr>
          <w:p w14:paraId="15564046" w14:textId="2560F638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Obrazovanje</w:t>
            </w:r>
          </w:p>
        </w:tc>
        <w:tc>
          <w:tcPr>
            <w:tcW w:w="6486" w:type="dxa"/>
          </w:tcPr>
          <w:p w14:paraId="4F801FD5" w14:textId="77777777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</w:p>
        </w:tc>
      </w:tr>
      <w:tr w:rsidR="00FC4089" w:rsidRPr="00577B38" w14:paraId="4B792D6E" w14:textId="3A620E8B" w:rsidTr="00FC4089">
        <w:tc>
          <w:tcPr>
            <w:tcW w:w="2576" w:type="dxa"/>
          </w:tcPr>
          <w:p w14:paraId="037C1D35" w14:textId="0F2C465D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Radno iskustvo</w:t>
            </w:r>
          </w:p>
        </w:tc>
        <w:tc>
          <w:tcPr>
            <w:tcW w:w="6486" w:type="dxa"/>
          </w:tcPr>
          <w:p w14:paraId="5ED4CFCC" w14:textId="77777777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</w:p>
        </w:tc>
      </w:tr>
      <w:tr w:rsidR="00FC4089" w:rsidRPr="00577B38" w14:paraId="5B18E706" w14:textId="4C70939D" w:rsidTr="00FC4089">
        <w:tc>
          <w:tcPr>
            <w:tcW w:w="2576" w:type="dxa"/>
          </w:tcPr>
          <w:p w14:paraId="24C600C9" w14:textId="3A7CF34A" w:rsidR="00FC4089" w:rsidRPr="006359E9" w:rsidRDefault="00FC4089" w:rsidP="00FC4089">
            <w:pPr>
              <w:autoSpaceDE w:val="0"/>
              <w:autoSpaceDN w:val="0"/>
              <w:adjustRightInd w:val="0"/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Znanstveno iskustvo relevantno za projekt</w:t>
            </w:r>
          </w:p>
        </w:tc>
        <w:tc>
          <w:tcPr>
            <w:tcW w:w="6486" w:type="dxa"/>
          </w:tcPr>
          <w:p w14:paraId="15DBD417" w14:textId="4436D2D3" w:rsidR="00FC4089" w:rsidRPr="006359E9" w:rsidRDefault="00FC4089" w:rsidP="00B7691A">
            <w:pPr>
              <w:autoSpaceDE w:val="0"/>
              <w:autoSpaceDN w:val="0"/>
              <w:adjustRightInd w:val="0"/>
              <w:jc w:val="both"/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Opišite </w:t>
            </w:r>
            <w:r w:rsidR="00485640" w:rsidRPr="006359E9">
              <w:rPr>
                <w:rFonts w:ascii="Book Antiqua" w:hAnsi="Book Antiqua" w:cs="Arial"/>
                <w:sz w:val="22"/>
                <w:szCs w:val="22"/>
              </w:rPr>
              <w:t xml:space="preserve">ukratko 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>na kojim ste istraživanjima/aktivnostima prije radili, a koja predstavljaju relevantno iskustvo za provedbu ovog projekta</w:t>
            </w:r>
          </w:p>
        </w:tc>
      </w:tr>
      <w:tr w:rsidR="00FC4089" w:rsidRPr="00577B38" w14:paraId="67180E6A" w14:textId="61798A5D" w:rsidTr="00FC4089">
        <w:tc>
          <w:tcPr>
            <w:tcW w:w="2576" w:type="dxa"/>
          </w:tcPr>
          <w:p w14:paraId="4B1105CB" w14:textId="3BC236C5" w:rsidR="00FC4089" w:rsidRPr="006359E9" w:rsidRDefault="00FC4089" w:rsidP="00FC4089">
            <w:pPr>
              <w:autoSpaceDE w:val="0"/>
              <w:autoSpaceDN w:val="0"/>
              <w:adjustRightInd w:val="0"/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 xml:space="preserve">Najvažnije publikacije </w:t>
            </w: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  <w:u w:val="single"/>
              </w:rPr>
              <w:t>za ovaj projekt</w:t>
            </w:r>
          </w:p>
        </w:tc>
        <w:tc>
          <w:tcPr>
            <w:tcW w:w="6486" w:type="dxa"/>
          </w:tcPr>
          <w:p w14:paraId="0EBDEE06" w14:textId="050A4E4E" w:rsidR="00FC4089" w:rsidRPr="006359E9" w:rsidRDefault="00FC4089" w:rsidP="00B7691A">
            <w:pPr>
              <w:autoSpaceDE w:val="0"/>
              <w:autoSpaceDN w:val="0"/>
              <w:adjustRightInd w:val="0"/>
              <w:jc w:val="both"/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dite reference taksativno</w:t>
            </w:r>
          </w:p>
        </w:tc>
      </w:tr>
      <w:tr w:rsidR="00FC4089" w:rsidRPr="00577B38" w14:paraId="6459F090" w14:textId="276126A9" w:rsidTr="00FC4089">
        <w:tc>
          <w:tcPr>
            <w:tcW w:w="2576" w:type="dxa"/>
          </w:tcPr>
          <w:p w14:paraId="20EDF843" w14:textId="6BB1EE69" w:rsidR="00FC4089" w:rsidRPr="006359E9" w:rsidRDefault="00FC4089" w:rsidP="00FC4089">
            <w:pPr>
              <w:autoSpaceDE w:val="0"/>
              <w:autoSpaceDN w:val="0"/>
              <w:adjustRightInd w:val="0"/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Iskustvo u vođenju projekata</w:t>
            </w:r>
          </w:p>
        </w:tc>
        <w:tc>
          <w:tcPr>
            <w:tcW w:w="6486" w:type="dxa"/>
          </w:tcPr>
          <w:p w14:paraId="5514EA00" w14:textId="4002A5CA" w:rsidR="00FC4089" w:rsidRPr="006359E9" w:rsidRDefault="00597F95" w:rsidP="00B7691A">
            <w:pPr>
              <w:autoSpaceDE w:val="0"/>
              <w:autoSpaceDN w:val="0"/>
              <w:adjustRightInd w:val="0"/>
              <w:jc w:val="both"/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</w:t>
            </w:r>
            <w:r w:rsidR="0004098B" w:rsidRPr="006359E9">
              <w:rPr>
                <w:rFonts w:ascii="Book Antiqua" w:hAnsi="Book Antiqua" w:cs="Arial"/>
                <w:sz w:val="22"/>
                <w:szCs w:val="22"/>
              </w:rPr>
              <w:t>sti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taksativno projekte koje ste ranije vodili (ime projekta, vrijeme trajanja projekta, projektna linija, iznos financiranja)</w:t>
            </w:r>
          </w:p>
        </w:tc>
      </w:tr>
      <w:tr w:rsidR="00FC4089" w:rsidRPr="00577B38" w14:paraId="575965F0" w14:textId="1E61DC37" w:rsidTr="00FC4089">
        <w:tc>
          <w:tcPr>
            <w:tcW w:w="2576" w:type="dxa"/>
          </w:tcPr>
          <w:p w14:paraId="696EB66D" w14:textId="355DD7C5" w:rsidR="00FC4089" w:rsidRPr="006359E9" w:rsidRDefault="00FC4089" w:rsidP="00FC4089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lastRenderedPageBreak/>
              <w:t>Iskustvo sudjelovanja u projektima</w:t>
            </w:r>
          </w:p>
        </w:tc>
        <w:tc>
          <w:tcPr>
            <w:tcW w:w="6486" w:type="dxa"/>
          </w:tcPr>
          <w:p w14:paraId="2B49F822" w14:textId="31638AB3" w:rsidR="00FC4089" w:rsidRPr="006359E9" w:rsidRDefault="00EE4B27" w:rsidP="00B7691A">
            <w:pPr>
              <w:rPr>
                <w:rFonts w:ascii="Book Antiqua" w:hAnsi="Book Antiqua" w:cs="Arial"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</w:t>
            </w:r>
            <w:r w:rsidR="0004098B" w:rsidRPr="006359E9">
              <w:rPr>
                <w:rFonts w:ascii="Book Antiqua" w:hAnsi="Book Antiqua" w:cs="Arial"/>
                <w:sz w:val="22"/>
                <w:szCs w:val="22"/>
              </w:rPr>
              <w:t>sti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taksativno projekte u kojima ste sudjelovali kao suradnici (ime projekta, vrijeme trajanja projekta, projektna linija, iznos financiranja)</w:t>
            </w:r>
          </w:p>
        </w:tc>
      </w:tr>
      <w:tr w:rsidR="00FC4089" w:rsidRPr="00577B38" w14:paraId="2B9F4C0F" w14:textId="4FC0F523" w:rsidTr="00FC4089">
        <w:tc>
          <w:tcPr>
            <w:tcW w:w="2576" w:type="dxa"/>
          </w:tcPr>
          <w:p w14:paraId="1BA88913" w14:textId="216AED19" w:rsidR="00FC4089" w:rsidRPr="006359E9" w:rsidRDefault="00EE4B27" w:rsidP="00B7691A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>Mentorsko iskustvo</w:t>
            </w:r>
          </w:p>
        </w:tc>
        <w:tc>
          <w:tcPr>
            <w:tcW w:w="6486" w:type="dxa"/>
          </w:tcPr>
          <w:p w14:paraId="38890FD0" w14:textId="52CCBF35" w:rsidR="00FC4089" w:rsidRPr="006359E9" w:rsidRDefault="00EE4B27" w:rsidP="00B7691A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</w:t>
            </w:r>
            <w:r w:rsidR="0004098B" w:rsidRPr="006359E9">
              <w:rPr>
                <w:rFonts w:ascii="Book Antiqua" w:hAnsi="Book Antiqua" w:cs="Arial"/>
                <w:sz w:val="22"/>
                <w:szCs w:val="22"/>
              </w:rPr>
              <w:t>sti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iskustva </w:t>
            </w:r>
            <w:proofErr w:type="spellStart"/>
            <w:r w:rsidRPr="006359E9">
              <w:rPr>
                <w:rFonts w:ascii="Book Antiqua" w:hAnsi="Book Antiqua" w:cs="Arial"/>
                <w:sz w:val="22"/>
                <w:szCs w:val="22"/>
              </w:rPr>
              <w:t>mentoriranja</w:t>
            </w:r>
            <w:proofErr w:type="spellEnd"/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na </w:t>
            </w:r>
            <w:r w:rsidRPr="006359E9">
              <w:rPr>
                <w:rFonts w:ascii="Book Antiqua" w:hAnsi="Book Antiqua" w:cs="Arial"/>
                <w:b/>
                <w:sz w:val="22"/>
                <w:szCs w:val="22"/>
                <w:u w:val="single"/>
              </w:rPr>
              <w:t>obranjenim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diplomskim, magistarskim i doktorskim radovima (ime studenta, vrstu rada, godinu obrane rada, ustanovu gdje je rad objavljen)</w:t>
            </w:r>
          </w:p>
        </w:tc>
      </w:tr>
      <w:tr w:rsidR="0057554B" w:rsidRPr="00577B38" w14:paraId="6A8111D8" w14:textId="77777777" w:rsidTr="00FC4089">
        <w:tc>
          <w:tcPr>
            <w:tcW w:w="2576" w:type="dxa"/>
          </w:tcPr>
          <w:p w14:paraId="48DBDDB9" w14:textId="383A4685" w:rsidR="0057554B" w:rsidRPr="004E5D8F" w:rsidRDefault="0057554B" w:rsidP="00B7691A">
            <w:pPr>
              <w:rPr>
                <w:rFonts w:ascii="Book Antiqua" w:hAnsi="Book Antiqua" w:cs="Arial"/>
                <w:bCs/>
                <w:sz w:val="22"/>
                <w:szCs w:val="22"/>
              </w:rPr>
            </w:pPr>
            <w:r w:rsidRPr="004E5D8F">
              <w:rPr>
                <w:rFonts w:ascii="Book Antiqua" w:hAnsi="Book Antiqua" w:cs="Arial"/>
                <w:bCs/>
                <w:sz w:val="22"/>
                <w:szCs w:val="22"/>
              </w:rPr>
              <w:t xml:space="preserve">Prijavljujete li se za </w:t>
            </w:r>
            <w:proofErr w:type="spellStart"/>
            <w:r w:rsidRPr="004E5D8F">
              <w:rPr>
                <w:rFonts w:ascii="Book Antiqua" w:hAnsi="Book Antiqua" w:cs="Arial"/>
                <w:bCs/>
                <w:sz w:val="22"/>
                <w:szCs w:val="22"/>
              </w:rPr>
              <w:t>uspostavni</w:t>
            </w:r>
            <w:proofErr w:type="spellEnd"/>
            <w:r w:rsidRPr="004E5D8F">
              <w:rPr>
                <w:rFonts w:ascii="Book Antiqua" w:hAnsi="Book Antiqua" w:cs="Arial"/>
                <w:bCs/>
                <w:sz w:val="22"/>
                <w:szCs w:val="22"/>
              </w:rPr>
              <w:t xml:space="preserve"> projekt?</w:t>
            </w:r>
          </w:p>
        </w:tc>
        <w:tc>
          <w:tcPr>
            <w:tcW w:w="6486" w:type="dxa"/>
          </w:tcPr>
          <w:p w14:paraId="5B7D22AE" w14:textId="77777777" w:rsidR="0057554B" w:rsidRPr="006359E9" w:rsidRDefault="0057554B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Da/Ne</w:t>
            </w:r>
          </w:p>
          <w:p w14:paraId="35D5EA0F" w14:textId="183C86E4" w:rsidR="0057554B" w:rsidRPr="006359E9" w:rsidRDefault="0057554B" w:rsidP="0057554B">
            <w:pPr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Za </w:t>
            </w:r>
            <w:proofErr w:type="spellStart"/>
            <w:r w:rsidRPr="006359E9">
              <w:rPr>
                <w:rFonts w:ascii="Book Antiqua" w:hAnsi="Book Antiqua" w:cs="Arial"/>
                <w:sz w:val="22"/>
                <w:szCs w:val="22"/>
              </w:rPr>
              <w:t>uspostavni</w:t>
            </w:r>
            <w:proofErr w:type="spellEnd"/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projekt mogu se prijaviti znanstvenici koji su zadnji stupanj </w:t>
            </w:r>
            <w:r w:rsidR="00451FF2" w:rsidRPr="006359E9">
              <w:rPr>
                <w:rFonts w:ascii="Book Antiqua" w:hAnsi="Book Antiqua" w:cs="Arial"/>
                <w:sz w:val="22"/>
                <w:szCs w:val="22"/>
              </w:rPr>
              <w:t xml:space="preserve">formalnog 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>obrazovanja stekli najviše 7 godina od datuma roka za prijavu na natječaj</w:t>
            </w:r>
            <w:r w:rsidR="00C9242C" w:rsidRPr="006359E9">
              <w:rPr>
                <w:rFonts w:ascii="Book Antiqua" w:hAnsi="Book Antiqua" w:cs="Arial"/>
                <w:sz w:val="22"/>
                <w:szCs w:val="22"/>
              </w:rPr>
              <w:t>.</w:t>
            </w:r>
          </w:p>
        </w:tc>
      </w:tr>
    </w:tbl>
    <w:p w14:paraId="46E664DB" w14:textId="77777777" w:rsidR="00FC4089" w:rsidRPr="006359E9" w:rsidRDefault="00FC4089" w:rsidP="00BA7F74">
      <w:pPr>
        <w:rPr>
          <w:rFonts w:ascii="Book Antiqua" w:hAnsi="Book Antiqua"/>
          <w:sz w:val="22"/>
          <w:szCs w:val="22"/>
        </w:rPr>
      </w:pPr>
    </w:p>
    <w:sectPr w:rsidR="00FC4089" w:rsidRPr="006359E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E2F12" w14:textId="77777777" w:rsidR="00ED5619" w:rsidRDefault="00ED5619" w:rsidP="00984BF9">
      <w:r>
        <w:separator/>
      </w:r>
    </w:p>
  </w:endnote>
  <w:endnote w:type="continuationSeparator" w:id="0">
    <w:p w14:paraId="0C659446" w14:textId="77777777" w:rsidR="00ED5619" w:rsidRDefault="00ED5619" w:rsidP="00984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91516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3D1965" w14:textId="72287BE6" w:rsidR="004E5D8F" w:rsidRDefault="004E5D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372A15" w14:textId="77777777" w:rsidR="004E5D8F" w:rsidRDefault="004E5D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D6569" w14:textId="77777777" w:rsidR="00ED5619" w:rsidRDefault="00ED5619" w:rsidP="00984BF9">
      <w:r>
        <w:separator/>
      </w:r>
    </w:p>
  </w:footnote>
  <w:footnote w:type="continuationSeparator" w:id="0">
    <w:p w14:paraId="5067617B" w14:textId="77777777" w:rsidR="00ED5619" w:rsidRDefault="00ED5619" w:rsidP="00984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9DC3A" w14:textId="5492757C" w:rsidR="00984BF9" w:rsidRPr="00984BF9" w:rsidRDefault="00984BF9">
    <w:pPr>
      <w:pStyle w:val="Header"/>
    </w:pPr>
    <w:r w:rsidRPr="00984BF9">
      <w:t>Prilog 1</w:t>
    </w:r>
  </w:p>
  <w:p w14:paraId="726DD213" w14:textId="77777777" w:rsidR="00984BF9" w:rsidRDefault="00984B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603966"/>
    <w:multiLevelType w:val="hybridMultilevel"/>
    <w:tmpl w:val="42B8F6A6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jMwMzEzNbW0MLFU0lEKTi0uzszPAykwrgUAa4zGKCwAAAA="/>
  </w:docVars>
  <w:rsids>
    <w:rsidRoot w:val="00A41F9D"/>
    <w:rsid w:val="0004098B"/>
    <w:rsid w:val="00057117"/>
    <w:rsid w:val="000B0259"/>
    <w:rsid w:val="00107169"/>
    <w:rsid w:val="00200181"/>
    <w:rsid w:val="00255622"/>
    <w:rsid w:val="00297A21"/>
    <w:rsid w:val="002D303D"/>
    <w:rsid w:val="00332089"/>
    <w:rsid w:val="00424B0A"/>
    <w:rsid w:val="00451FF2"/>
    <w:rsid w:val="004649C1"/>
    <w:rsid w:val="004833EF"/>
    <w:rsid w:val="00485640"/>
    <w:rsid w:val="004B1AB2"/>
    <w:rsid w:val="004B20BC"/>
    <w:rsid w:val="004D1C02"/>
    <w:rsid w:val="004D22B7"/>
    <w:rsid w:val="004E5D8F"/>
    <w:rsid w:val="004E6309"/>
    <w:rsid w:val="00530371"/>
    <w:rsid w:val="00561936"/>
    <w:rsid w:val="0057554B"/>
    <w:rsid w:val="00577B38"/>
    <w:rsid w:val="00597F95"/>
    <w:rsid w:val="006359E9"/>
    <w:rsid w:val="00757778"/>
    <w:rsid w:val="00765234"/>
    <w:rsid w:val="00796ED6"/>
    <w:rsid w:val="008B4C20"/>
    <w:rsid w:val="008E3B7D"/>
    <w:rsid w:val="00915DA7"/>
    <w:rsid w:val="00984BF9"/>
    <w:rsid w:val="00993E0A"/>
    <w:rsid w:val="00A41F9D"/>
    <w:rsid w:val="00A6205F"/>
    <w:rsid w:val="00A82A29"/>
    <w:rsid w:val="00A93579"/>
    <w:rsid w:val="00B34941"/>
    <w:rsid w:val="00B935EC"/>
    <w:rsid w:val="00BA7F74"/>
    <w:rsid w:val="00C64429"/>
    <w:rsid w:val="00C8491F"/>
    <w:rsid w:val="00C9242C"/>
    <w:rsid w:val="00CE558C"/>
    <w:rsid w:val="00D00F42"/>
    <w:rsid w:val="00D94416"/>
    <w:rsid w:val="00DA03BA"/>
    <w:rsid w:val="00DA3DC4"/>
    <w:rsid w:val="00E07DFB"/>
    <w:rsid w:val="00E358A4"/>
    <w:rsid w:val="00E54963"/>
    <w:rsid w:val="00EB6F05"/>
    <w:rsid w:val="00ED5619"/>
    <w:rsid w:val="00EE4B27"/>
    <w:rsid w:val="00F40A7C"/>
    <w:rsid w:val="00F80EF0"/>
    <w:rsid w:val="00F924AE"/>
    <w:rsid w:val="00FC4089"/>
    <w:rsid w:val="00FF2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0B7C17"/>
  <w15:chartTrackingRefBased/>
  <w15:docId w15:val="{85588A5D-CEBD-4D4C-BE61-D4F44BED6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6F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6F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F0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C4089"/>
    <w:rPr>
      <w:color w:val="0563C1" w:themeColor="hyperlink"/>
      <w:u w:val="single"/>
    </w:rPr>
  </w:style>
  <w:style w:type="character" w:customStyle="1" w:styleId="jrnl">
    <w:name w:val="jrnl"/>
    <w:basedOn w:val="DefaultParagraphFont"/>
    <w:rsid w:val="00FC4089"/>
  </w:style>
  <w:style w:type="paragraph" w:styleId="BalloonText">
    <w:name w:val="Balloon Text"/>
    <w:basedOn w:val="Normal"/>
    <w:link w:val="BalloonTextChar"/>
    <w:uiPriority w:val="99"/>
    <w:semiHidden/>
    <w:unhideWhenUsed/>
    <w:rsid w:val="005303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371"/>
    <w:rPr>
      <w:rFonts w:ascii="Segoe UI" w:eastAsia="Times New Roman" w:hAnsi="Segoe UI" w:cs="Segoe UI"/>
      <w:sz w:val="18"/>
      <w:szCs w:val="18"/>
      <w:lang w:eastAsia="hr-HR"/>
    </w:rPr>
  </w:style>
  <w:style w:type="paragraph" w:styleId="Header">
    <w:name w:val="header"/>
    <w:basedOn w:val="Normal"/>
    <w:link w:val="HeaderChar"/>
    <w:uiPriority w:val="99"/>
    <w:unhideWhenUsed/>
    <w:rsid w:val="00984BF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4BF9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984BF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BF9"/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34E96-1498-421D-82E9-0107CD056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610</Words>
  <Characters>4084</Characters>
  <Application>Microsoft Office Word</Application>
  <DocSecurity>0</DocSecurity>
  <Lines>140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ia Puljak</dc:creator>
  <cp:keywords/>
  <dc:description/>
  <cp:lastModifiedBy>Sandra Kozinović</cp:lastModifiedBy>
  <cp:revision>10</cp:revision>
  <cp:lastPrinted>2024-04-29T13:33:00Z</cp:lastPrinted>
  <dcterms:created xsi:type="dcterms:W3CDTF">2022-02-15T13:15:00Z</dcterms:created>
  <dcterms:modified xsi:type="dcterms:W3CDTF">2025-04-2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bb77008044b34c03b78cd9863f440ddb437f3935b67f7a3b37535122d15ed0</vt:lpwstr>
  </property>
</Properties>
</file>